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A0CADD" w14:textId="039BDE35" w:rsidR="003B0353" w:rsidRPr="00AF346E" w:rsidRDefault="003B0353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bookmarkStart w:id="0" w:name="_GoBack"/>
      <w:bookmarkEnd w:id="0"/>
      <w:r w:rsidRPr="00AF346E">
        <w:rPr>
          <w:rFonts w:ascii="Arial" w:eastAsia="Times New Roman" w:hAnsi="Arial" w:cs="Arial"/>
          <w:b/>
          <w:bCs/>
          <w:sz w:val="28"/>
          <w:szCs w:val="28"/>
        </w:rPr>
        <w:t>Structures &amp; Algorithms – Coursework</w:t>
      </w:r>
    </w:p>
    <w:p w14:paraId="3D932FCA" w14:textId="77777777" w:rsidR="00AF346E" w:rsidRDefault="00AF346E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14:paraId="529D385D" w14:textId="747AE1D3" w:rsidR="003B0353" w:rsidRDefault="009E5A0B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>
        <w:rPr>
          <w:rFonts w:ascii="Arial" w:eastAsia="Times New Roman" w:hAnsi="Arial" w:cs="Arial"/>
          <w:b/>
          <w:bCs/>
          <w:sz w:val="28"/>
          <w:szCs w:val="28"/>
        </w:rPr>
        <w:t>Session 2019-20</w:t>
      </w:r>
    </w:p>
    <w:p w14:paraId="74883BC5" w14:textId="77777777" w:rsidR="00EC5DA0" w:rsidRPr="00AF346E" w:rsidRDefault="00EC5DA0" w:rsidP="00AF346E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</w:p>
    <w:p w14:paraId="048B27FF" w14:textId="78075B2C" w:rsidR="00EF69C7" w:rsidRDefault="00EF69C7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 w:rsidRPr="00EF69C7">
        <w:rPr>
          <w:rFonts w:ascii="Arial" w:eastAsia="Times New Roman" w:hAnsi="Arial" w:cs="Arial"/>
          <w:bCs/>
        </w:rPr>
        <w:t xml:space="preserve">You are advised to develop the program one step at a time and keep a copy of the version for each step which should then be included in your submission. In addition to the marks at each step, there are </w:t>
      </w:r>
      <w:r w:rsidR="00690A1B">
        <w:rPr>
          <w:rFonts w:ascii="Arial" w:eastAsia="Times New Roman" w:hAnsi="Arial" w:cs="Arial"/>
          <w:bCs/>
        </w:rPr>
        <w:t>25</w:t>
      </w:r>
      <w:r w:rsidRPr="00EF69C7">
        <w:rPr>
          <w:rFonts w:ascii="Arial" w:eastAsia="Times New Roman" w:hAnsi="Arial" w:cs="Arial"/>
          <w:bCs/>
        </w:rPr>
        <w:t xml:space="preserve"> marks for </w:t>
      </w:r>
      <w:r w:rsidR="005B1AF8">
        <w:rPr>
          <w:rFonts w:ascii="Arial" w:eastAsia="Times New Roman" w:hAnsi="Arial" w:cs="Arial"/>
          <w:bCs/>
        </w:rPr>
        <w:t xml:space="preserve">documentation, </w:t>
      </w:r>
      <w:r w:rsidRPr="00EF69C7">
        <w:rPr>
          <w:rFonts w:ascii="Arial" w:eastAsia="Times New Roman" w:hAnsi="Arial" w:cs="Arial"/>
          <w:bCs/>
        </w:rPr>
        <w:t>programming style</w:t>
      </w:r>
      <w:r w:rsidR="008E6335">
        <w:rPr>
          <w:rFonts w:ascii="Arial" w:eastAsia="Times New Roman" w:hAnsi="Arial" w:cs="Arial"/>
          <w:bCs/>
        </w:rPr>
        <w:t xml:space="preserve">, </w:t>
      </w:r>
      <w:r w:rsidR="005B1AF8">
        <w:rPr>
          <w:rFonts w:ascii="Arial" w:eastAsia="Times New Roman" w:hAnsi="Arial" w:cs="Arial"/>
          <w:bCs/>
        </w:rPr>
        <w:t>testing</w:t>
      </w:r>
      <w:r w:rsidR="008E6335">
        <w:rPr>
          <w:rFonts w:ascii="Arial" w:eastAsia="Times New Roman" w:hAnsi="Arial" w:cs="Arial"/>
          <w:bCs/>
        </w:rPr>
        <w:t xml:space="preserve"> and an </w:t>
      </w:r>
      <w:r w:rsidR="008E6335" w:rsidRPr="008E6335">
        <w:rPr>
          <w:rFonts w:ascii="Arial" w:eastAsia="Times New Roman" w:hAnsi="Arial" w:cs="Arial"/>
          <w:b/>
          <w:bCs/>
          <w:i/>
        </w:rPr>
        <w:t>individual</w:t>
      </w:r>
      <w:r w:rsidR="008E6335">
        <w:rPr>
          <w:rFonts w:ascii="Arial" w:eastAsia="Times New Roman" w:hAnsi="Arial" w:cs="Arial"/>
          <w:bCs/>
        </w:rPr>
        <w:t xml:space="preserve"> report</w:t>
      </w:r>
      <w:r w:rsidRPr="00EF69C7">
        <w:rPr>
          <w:rFonts w:ascii="Arial" w:eastAsia="Times New Roman" w:hAnsi="Arial" w:cs="Arial"/>
          <w:bCs/>
        </w:rPr>
        <w:t>.</w:t>
      </w:r>
    </w:p>
    <w:p w14:paraId="4B595CC9" w14:textId="471F4952" w:rsidR="00C81652" w:rsidRDefault="00C81652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</w:p>
    <w:p w14:paraId="164CAC9A" w14:textId="16DAF87C" w:rsidR="00C81652" w:rsidRPr="00EF69C7" w:rsidRDefault="00C81652" w:rsidP="00EC5DA0">
      <w:pPr>
        <w:spacing w:after="0" w:line="240" w:lineRule="auto"/>
        <w:jc w:val="both"/>
        <w:rPr>
          <w:rFonts w:ascii="Arial" w:eastAsia="Times New Roman" w:hAnsi="Arial" w:cs="Arial"/>
          <w:bCs/>
        </w:rPr>
      </w:pPr>
      <w:r>
        <w:rPr>
          <w:rFonts w:ascii="Arial" w:eastAsia="Times New Roman" w:hAnsi="Arial" w:cs="Arial"/>
          <w:bCs/>
        </w:rPr>
        <w:t>You</w:t>
      </w:r>
      <w:r w:rsidR="008E6335">
        <w:rPr>
          <w:rFonts w:ascii="Arial" w:eastAsia="Times New Roman" w:hAnsi="Arial" w:cs="Arial"/>
          <w:bCs/>
        </w:rPr>
        <w:t>r</w:t>
      </w:r>
      <w:r>
        <w:rPr>
          <w:rFonts w:ascii="Arial" w:eastAsia="Times New Roman" w:hAnsi="Arial" w:cs="Arial"/>
          <w:bCs/>
        </w:rPr>
        <w:t xml:space="preserve"> </w:t>
      </w:r>
      <w:r w:rsidR="000F49E7" w:rsidRPr="000F49E7">
        <w:rPr>
          <w:rFonts w:ascii="Arial" w:eastAsia="Times New Roman" w:hAnsi="Arial" w:cs="Arial"/>
          <w:b/>
          <w:bCs/>
          <w:i/>
        </w:rPr>
        <w:t>individual</w:t>
      </w:r>
      <w:r>
        <w:rPr>
          <w:rFonts w:ascii="Arial" w:eastAsia="Times New Roman" w:hAnsi="Arial" w:cs="Arial"/>
          <w:bCs/>
        </w:rPr>
        <w:t xml:space="preserve"> report </w:t>
      </w:r>
      <w:r w:rsidR="008E6335">
        <w:rPr>
          <w:rFonts w:ascii="Arial" w:eastAsia="Times New Roman" w:hAnsi="Arial" w:cs="Arial"/>
          <w:bCs/>
        </w:rPr>
        <w:t xml:space="preserve">should </w:t>
      </w:r>
      <w:r>
        <w:rPr>
          <w:rFonts w:ascii="Arial" w:eastAsia="Times New Roman" w:hAnsi="Arial" w:cs="Arial"/>
          <w:bCs/>
        </w:rPr>
        <w:t>justify your choice of data structure and testing of the system. You should discuss any difficulties you encountered and any parts of your solution that are not working correctly.</w:t>
      </w:r>
    </w:p>
    <w:p w14:paraId="698A1CAE" w14:textId="77777777" w:rsidR="00EF69C7" w:rsidRPr="003B0353" w:rsidRDefault="00EF69C7" w:rsidP="00EC5DA0">
      <w:pPr>
        <w:jc w:val="both"/>
        <w:rPr>
          <w:rFonts w:ascii="Arial" w:hAnsi="Arial" w:cs="Arial"/>
        </w:rPr>
      </w:pPr>
    </w:p>
    <w:p w14:paraId="78405099" w14:textId="1E245B25" w:rsidR="00754E44" w:rsidRPr="003B0353" w:rsidRDefault="005B1AF8">
      <w:pPr>
        <w:rPr>
          <w:rFonts w:ascii="Arial" w:hAnsi="Arial" w:cs="Arial"/>
        </w:rPr>
      </w:pPr>
      <w:r>
        <w:rPr>
          <w:rFonts w:ascii="Arial" w:hAnsi="Arial" w:cs="Arial"/>
        </w:rPr>
        <w:t>A computer company which has many projects being undertaken at any one time would like a system to hold information on all the current projects as well as details of the employees working on each project. An employee only works on a single project at a time.</w:t>
      </w:r>
    </w:p>
    <w:p w14:paraId="03F9C520" w14:textId="77777777" w:rsidR="007379CD" w:rsidRDefault="007379CD">
      <w:pPr>
        <w:rPr>
          <w:rFonts w:ascii="Arial" w:hAnsi="Arial" w:cs="Arial"/>
        </w:rPr>
      </w:pPr>
    </w:p>
    <w:p w14:paraId="5660F1CB" w14:textId="49A61829" w:rsidR="00754E44" w:rsidRDefault="00754E44">
      <w:pPr>
        <w:rPr>
          <w:rFonts w:ascii="Arial" w:hAnsi="Arial" w:cs="Arial"/>
        </w:rPr>
      </w:pPr>
      <w:r w:rsidRPr="003B0353">
        <w:rPr>
          <w:rFonts w:ascii="Arial" w:hAnsi="Arial" w:cs="Arial"/>
        </w:rPr>
        <w:t xml:space="preserve">The data to be stored for each </w:t>
      </w:r>
      <w:r w:rsidR="005B1AF8">
        <w:rPr>
          <w:rFonts w:ascii="Arial" w:hAnsi="Arial" w:cs="Arial"/>
        </w:rPr>
        <w:t xml:space="preserve">project </w:t>
      </w:r>
      <w:r w:rsidRPr="003B0353">
        <w:rPr>
          <w:rFonts w:ascii="Arial" w:hAnsi="Arial" w:cs="Arial"/>
        </w:rPr>
        <w:t>is:</w:t>
      </w:r>
    </w:p>
    <w:p w14:paraId="45DC92CE" w14:textId="6611746A" w:rsidR="005B1AF8" w:rsidRPr="005B1AF8" w:rsidRDefault="005B1AF8">
      <w:pPr>
        <w:rPr>
          <w:rFonts w:ascii="Arial" w:hAnsi="Arial" w:cs="Arial"/>
        </w:rPr>
      </w:pPr>
      <w:r w:rsidRPr="005B1AF8">
        <w:rPr>
          <w:rFonts w:ascii="Arial" w:hAnsi="Arial" w:cs="Arial"/>
          <w:b/>
        </w:rPr>
        <w:t>Project Title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Pr="005B1AF8">
        <w:rPr>
          <w:rFonts w:ascii="Arial" w:hAnsi="Arial" w:cs="Arial"/>
        </w:rPr>
        <w:t>e.g.</w:t>
      </w:r>
      <w:r>
        <w:rPr>
          <w:rFonts w:ascii="Arial" w:hAnsi="Arial" w:cs="Arial"/>
        </w:rPr>
        <w:t xml:space="preserve"> Web site creation</w:t>
      </w:r>
    </w:p>
    <w:p w14:paraId="0B91A7A9" w14:textId="5CE9DDB5" w:rsidR="005B1AF8" w:rsidRPr="005B1AF8" w:rsidRDefault="005B1AF8">
      <w:pPr>
        <w:rPr>
          <w:rFonts w:ascii="Arial" w:hAnsi="Arial" w:cs="Arial"/>
        </w:rPr>
      </w:pPr>
      <w:r w:rsidRPr="005B1AF8">
        <w:rPr>
          <w:rFonts w:ascii="Arial" w:hAnsi="Arial" w:cs="Arial"/>
          <w:b/>
        </w:rPr>
        <w:t>Expected start/end dat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e.g. 01/01/20 – 31/05/20</w:t>
      </w:r>
    </w:p>
    <w:p w14:paraId="04FEC038" w14:textId="6537A457" w:rsidR="00B304FA" w:rsidRPr="00C94AE7" w:rsidRDefault="00B304FA">
      <w:pPr>
        <w:rPr>
          <w:rFonts w:ascii="Arial" w:hAnsi="Arial" w:cs="Arial"/>
        </w:rPr>
      </w:pPr>
    </w:p>
    <w:p w14:paraId="46C72942" w14:textId="597D164E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The data to be stored for each project </w:t>
      </w:r>
      <w:r w:rsidR="004E22FC" w:rsidRPr="00C94AE7">
        <w:rPr>
          <w:rFonts w:ascii="Arial" w:hAnsi="Arial" w:cs="Arial"/>
        </w:rPr>
        <w:t xml:space="preserve">team </w:t>
      </w:r>
      <w:r w:rsidRPr="00C94AE7">
        <w:rPr>
          <w:rFonts w:ascii="Arial" w:hAnsi="Arial" w:cs="Arial"/>
        </w:rPr>
        <w:t>member is:</w:t>
      </w:r>
    </w:p>
    <w:p w14:paraId="51999668" w14:textId="61027313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Name</w:t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  <w:t>e.g. Joe Bloggs</w:t>
      </w:r>
    </w:p>
    <w:p w14:paraId="0B17EF7F" w14:textId="04082E98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Empl</w:t>
      </w:r>
      <w:r w:rsidR="00C64AE3" w:rsidRPr="00C94AE7">
        <w:rPr>
          <w:rFonts w:ascii="Arial" w:hAnsi="Arial" w:cs="Arial"/>
          <w:b/>
        </w:rPr>
        <w:t>o</w:t>
      </w:r>
      <w:r w:rsidRPr="00C94AE7">
        <w:rPr>
          <w:rFonts w:ascii="Arial" w:hAnsi="Arial" w:cs="Arial"/>
          <w:b/>
        </w:rPr>
        <w:t>yee Number</w:t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</w:r>
      <w:r w:rsidR="00C64AE3" w:rsidRPr="00C94AE7">
        <w:rPr>
          <w:rFonts w:ascii="Arial" w:hAnsi="Arial" w:cs="Arial"/>
        </w:rPr>
        <w:tab/>
        <w:t>e.g. 999999</w:t>
      </w:r>
    </w:p>
    <w:p w14:paraId="7292451D" w14:textId="3E75B947" w:rsidR="005B1AF8" w:rsidRPr="00C94AE7" w:rsidRDefault="005B1AF8">
      <w:pPr>
        <w:rPr>
          <w:rFonts w:ascii="Arial" w:hAnsi="Arial" w:cs="Arial"/>
        </w:rPr>
      </w:pPr>
      <w:r w:rsidRPr="00C94AE7">
        <w:rPr>
          <w:rFonts w:ascii="Arial" w:hAnsi="Arial" w:cs="Arial"/>
          <w:b/>
        </w:rPr>
        <w:t>Division</w:t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  <w:b/>
        </w:rPr>
        <w:tab/>
      </w:r>
      <w:r w:rsidR="00C64AE3" w:rsidRPr="00C94AE7">
        <w:rPr>
          <w:rFonts w:ascii="Arial" w:hAnsi="Arial" w:cs="Arial"/>
        </w:rPr>
        <w:t>e.g. Web Development</w:t>
      </w:r>
    </w:p>
    <w:p w14:paraId="65842DD5" w14:textId="37F9C5F0" w:rsidR="005B1AF8" w:rsidRPr="00C94AE7" w:rsidRDefault="005B1AF8">
      <w:pPr>
        <w:rPr>
          <w:rFonts w:ascii="Arial" w:hAnsi="Arial" w:cs="Arial"/>
        </w:rPr>
      </w:pPr>
    </w:p>
    <w:p w14:paraId="042B6C39" w14:textId="5B72B8BD" w:rsidR="005B1AF8" w:rsidRPr="00C94AE7" w:rsidRDefault="00F10323">
      <w:pPr>
        <w:rPr>
          <w:rFonts w:ascii="Arial" w:hAnsi="Arial" w:cs="Arial"/>
        </w:rPr>
      </w:pPr>
      <w:r w:rsidRPr="00C94AE7">
        <w:rPr>
          <w:rFonts w:ascii="Arial" w:hAnsi="Arial" w:cs="Arial"/>
        </w:rPr>
        <w:t>The features</w:t>
      </w:r>
      <w:r w:rsidR="005B1AF8" w:rsidRPr="00C94AE7">
        <w:rPr>
          <w:rFonts w:ascii="Arial" w:hAnsi="Arial" w:cs="Arial"/>
        </w:rPr>
        <w:t xml:space="preserve"> required by the Company</w:t>
      </w:r>
      <w:r w:rsidR="007379CD" w:rsidRPr="00C94AE7">
        <w:rPr>
          <w:rFonts w:ascii="Arial" w:hAnsi="Arial" w:cs="Arial"/>
        </w:rPr>
        <w:t xml:space="preserve"> include</w:t>
      </w:r>
      <w:r w:rsidR="005B1AF8" w:rsidRPr="00C94AE7">
        <w:rPr>
          <w:rFonts w:ascii="Arial" w:hAnsi="Arial" w:cs="Arial"/>
        </w:rPr>
        <w:t>:</w:t>
      </w:r>
    </w:p>
    <w:p w14:paraId="78618D93" w14:textId="1059BAFC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Add details of a new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4F61687D" w14:textId="35AEE3F8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 xml:space="preserve">Add details of a new member of a specified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74860872" w14:textId="2398CAEB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Disp</w:t>
      </w:r>
      <w:r w:rsidR="00F10323" w:rsidRPr="00C94AE7">
        <w:rPr>
          <w:rFonts w:ascii="Arial" w:hAnsi="Arial" w:cs="Arial"/>
        </w:rPr>
        <w:t>l</w:t>
      </w:r>
      <w:r w:rsidRPr="00C94AE7">
        <w:rPr>
          <w:rFonts w:ascii="Arial" w:hAnsi="Arial" w:cs="Arial"/>
        </w:rPr>
        <w:t xml:space="preserve">ay the details for a specific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32A7C255" w14:textId="7BAC3CCB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Display all the details for all the projects</w:t>
      </w:r>
    </w:p>
    <w:p w14:paraId="19A537E0" w14:textId="075CE1F7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Remove a particular</w:t>
      </w:r>
      <w:r w:rsidR="00F10323" w:rsidRPr="00C94AE7">
        <w:rPr>
          <w:rFonts w:ascii="Arial" w:hAnsi="Arial" w:cs="Arial"/>
        </w:rPr>
        <w:t xml:space="preserve"> </w:t>
      </w:r>
      <w:r w:rsidRPr="00C94AE7">
        <w:rPr>
          <w:rFonts w:ascii="Arial" w:hAnsi="Arial" w:cs="Arial"/>
        </w:rPr>
        <w:t xml:space="preserve">employee from a specified </w:t>
      </w:r>
      <w:r w:rsidR="00F10323" w:rsidRPr="00C94AE7">
        <w:rPr>
          <w:rFonts w:ascii="Arial" w:hAnsi="Arial" w:cs="Arial"/>
        </w:rPr>
        <w:t>p</w:t>
      </w:r>
      <w:r w:rsidRPr="00C94AE7">
        <w:rPr>
          <w:rFonts w:ascii="Arial" w:hAnsi="Arial" w:cs="Arial"/>
        </w:rPr>
        <w:t>roject</w:t>
      </w:r>
    </w:p>
    <w:p w14:paraId="5D511464" w14:textId="18BD0E59" w:rsidR="005B1AF8" w:rsidRPr="00C94AE7" w:rsidRDefault="005B1AF8" w:rsidP="005B1AF8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 w:rsidRPr="00C94AE7">
        <w:rPr>
          <w:rFonts w:ascii="Arial" w:hAnsi="Arial" w:cs="Arial"/>
        </w:rPr>
        <w:t>Remove a project from the system</w:t>
      </w:r>
    </w:p>
    <w:p w14:paraId="256F76E8" w14:textId="24AEF6D8" w:rsidR="007379CD" w:rsidRDefault="007379CD">
      <w:pPr>
        <w:rPr>
          <w:rFonts w:ascii="Arial" w:hAnsi="Arial" w:cs="Arial"/>
          <w:lang w:val="es-UY"/>
        </w:rPr>
      </w:pPr>
      <w:r>
        <w:rPr>
          <w:rFonts w:ascii="Arial" w:hAnsi="Arial" w:cs="Arial"/>
          <w:lang w:val="es-UY"/>
        </w:rPr>
        <w:br w:type="page"/>
      </w:r>
    </w:p>
    <w:p w14:paraId="451B0695" w14:textId="1998152B" w:rsidR="00B56A8E" w:rsidRPr="00B56A8E" w:rsidRDefault="00B56A8E" w:rsidP="00B56A8E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B56A8E">
        <w:rPr>
          <w:rFonts w:ascii="Arial" w:eastAsia="Times New Roman" w:hAnsi="Arial" w:cs="Arial"/>
          <w:b/>
          <w:bCs/>
        </w:rPr>
        <w:lastRenderedPageBreak/>
        <w:t>Step</w:t>
      </w:r>
      <w:r w:rsidR="00B56496">
        <w:rPr>
          <w:rFonts w:ascii="Arial" w:eastAsia="Times New Roman" w:hAnsi="Arial" w:cs="Arial"/>
          <w:b/>
          <w:bCs/>
        </w:rPr>
        <w:t xml:space="preserve"> </w:t>
      </w:r>
      <w:r w:rsidRPr="00B56A8E">
        <w:rPr>
          <w:rFonts w:ascii="Arial" w:eastAsia="Times New Roman" w:hAnsi="Arial" w:cs="Arial"/>
          <w:b/>
          <w:bCs/>
        </w:rPr>
        <w:t xml:space="preserve">1: Functionality is worth </w:t>
      </w:r>
      <w:r w:rsidR="00690A1B">
        <w:rPr>
          <w:rFonts w:ascii="Arial" w:eastAsia="Times New Roman" w:hAnsi="Arial" w:cs="Arial"/>
          <w:b/>
          <w:bCs/>
        </w:rPr>
        <w:t>25</w:t>
      </w:r>
      <w:r w:rsidRPr="00B56A8E">
        <w:rPr>
          <w:rFonts w:ascii="Arial" w:eastAsia="Times New Roman" w:hAnsi="Arial" w:cs="Arial"/>
          <w:b/>
          <w:bCs/>
        </w:rPr>
        <w:t xml:space="preserve"> marks</w:t>
      </w:r>
    </w:p>
    <w:p w14:paraId="38D854C7" w14:textId="435BF9AA" w:rsidR="00B304FA" w:rsidRPr="00DE6C56" w:rsidRDefault="00C67889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c</w:t>
      </w:r>
      <w:r w:rsidRPr="00C67889">
        <w:rPr>
          <w:rFonts w:ascii="Arial" w:hAnsi="Arial" w:cs="Arial"/>
        </w:rPr>
        <w:t xml:space="preserve">reate </w:t>
      </w:r>
      <w:r>
        <w:rPr>
          <w:rFonts w:ascii="Arial" w:hAnsi="Arial" w:cs="Arial"/>
        </w:rPr>
        <w:t xml:space="preserve">a </w:t>
      </w:r>
      <w:r w:rsidR="00A41855">
        <w:rPr>
          <w:rFonts w:ascii="Arial" w:hAnsi="Arial" w:cs="Arial"/>
          <w:b/>
        </w:rPr>
        <w:t>Company</w:t>
      </w:r>
      <w:r w:rsidR="00165B8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class with suitable attributes to represent </w:t>
      </w:r>
      <w:r w:rsidR="00A41855">
        <w:rPr>
          <w:rFonts w:ascii="Arial" w:hAnsi="Arial" w:cs="Arial"/>
        </w:rPr>
        <w:t xml:space="preserve">each project </w:t>
      </w:r>
      <w:r w:rsidR="00BE0E21" w:rsidRPr="00DE6C56">
        <w:rPr>
          <w:rFonts w:ascii="Arial" w:hAnsi="Arial" w:cs="Arial"/>
        </w:rPr>
        <w:t>as well as a link to</w:t>
      </w:r>
      <w:r w:rsidR="00A41855">
        <w:rPr>
          <w:rFonts w:ascii="Arial" w:hAnsi="Arial" w:cs="Arial"/>
        </w:rPr>
        <w:t xml:space="preserve"> each project</w:t>
      </w:r>
      <w:r w:rsidR="00BE0E21" w:rsidRPr="00DE6C56">
        <w:rPr>
          <w:rFonts w:ascii="Arial" w:hAnsi="Arial" w:cs="Arial"/>
        </w:rPr>
        <w:t>.</w:t>
      </w:r>
    </w:p>
    <w:p w14:paraId="5E39172E" w14:textId="7A7A7747" w:rsidR="00C67889" w:rsidRDefault="00647057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ing an appropriate dynamic data structure, </w:t>
      </w:r>
      <w:r w:rsidR="006378BB">
        <w:rPr>
          <w:rFonts w:ascii="Arial" w:hAnsi="Arial" w:cs="Arial"/>
        </w:rPr>
        <w:t xml:space="preserve">write </w:t>
      </w:r>
      <w:r w:rsidR="00C67889">
        <w:rPr>
          <w:rFonts w:ascii="Arial" w:hAnsi="Arial" w:cs="Arial"/>
        </w:rPr>
        <w:t xml:space="preserve">a </w:t>
      </w:r>
      <w:proofErr w:type="spellStart"/>
      <w:r w:rsidR="00A41855" w:rsidRPr="00A41855">
        <w:rPr>
          <w:rFonts w:ascii="Arial" w:hAnsi="Arial" w:cs="Arial"/>
          <w:b/>
        </w:rPr>
        <w:t>Company</w:t>
      </w:r>
      <w:r w:rsidR="00C67889" w:rsidRPr="00C67889">
        <w:rPr>
          <w:rFonts w:ascii="Arial" w:hAnsi="Arial" w:cs="Arial"/>
          <w:b/>
        </w:rPr>
        <w:t>Test</w:t>
      </w:r>
      <w:proofErr w:type="spellEnd"/>
      <w:r w:rsidR="00C67889">
        <w:rPr>
          <w:rFonts w:ascii="Arial" w:hAnsi="Arial" w:cs="Arial"/>
        </w:rPr>
        <w:t xml:space="preserve"> class that offers </w:t>
      </w:r>
      <w:r w:rsidR="00B56496">
        <w:rPr>
          <w:rFonts w:ascii="Arial" w:hAnsi="Arial" w:cs="Arial"/>
        </w:rPr>
        <w:t xml:space="preserve">a simple menu </w:t>
      </w:r>
      <w:r w:rsidR="00C67889">
        <w:rPr>
          <w:rFonts w:ascii="Arial" w:hAnsi="Arial" w:cs="Arial"/>
        </w:rPr>
        <w:t xml:space="preserve">to </w:t>
      </w:r>
      <w:r w:rsidR="00C67889" w:rsidRPr="00C67889">
        <w:rPr>
          <w:rFonts w:ascii="Arial" w:hAnsi="Arial" w:cs="Arial"/>
          <w:b/>
        </w:rPr>
        <w:t>add</w:t>
      </w:r>
      <w:r w:rsidR="00C67889">
        <w:rPr>
          <w:rFonts w:ascii="Arial" w:hAnsi="Arial" w:cs="Arial"/>
        </w:rPr>
        <w:t xml:space="preserve"> a </w:t>
      </w:r>
      <w:r w:rsidR="00C67889" w:rsidRPr="00B56496">
        <w:rPr>
          <w:rFonts w:ascii="Arial" w:hAnsi="Arial" w:cs="Arial"/>
        </w:rPr>
        <w:t>new</w:t>
      </w:r>
      <w:r w:rsidR="00A41855">
        <w:rPr>
          <w:rFonts w:ascii="Arial" w:hAnsi="Arial" w:cs="Arial"/>
        </w:rPr>
        <w:t xml:space="preserve"> project</w:t>
      </w:r>
      <w:r w:rsidR="00C67889">
        <w:rPr>
          <w:rFonts w:ascii="Arial" w:hAnsi="Arial" w:cs="Arial"/>
        </w:rPr>
        <w:t xml:space="preserve">, </w:t>
      </w:r>
      <w:r w:rsidR="00DE6C56" w:rsidRPr="00A41855">
        <w:rPr>
          <w:rFonts w:ascii="Arial" w:hAnsi="Arial" w:cs="Arial"/>
          <w:b/>
        </w:rPr>
        <w:t>find</w:t>
      </w:r>
      <w:r w:rsidR="00A41855">
        <w:rPr>
          <w:rFonts w:ascii="Arial" w:hAnsi="Arial" w:cs="Arial"/>
        </w:rPr>
        <w:t xml:space="preserve"> and </w:t>
      </w:r>
      <w:r w:rsidR="00A41855" w:rsidRPr="00A41855">
        <w:rPr>
          <w:rFonts w:ascii="Arial" w:hAnsi="Arial" w:cs="Arial"/>
          <w:b/>
        </w:rPr>
        <w:t>display</w:t>
      </w:r>
      <w:r w:rsidR="00A41855">
        <w:rPr>
          <w:rFonts w:ascii="Arial" w:hAnsi="Arial" w:cs="Arial"/>
        </w:rPr>
        <w:t xml:space="preserve"> a specific project</w:t>
      </w:r>
      <w:r w:rsidR="00DE6C56">
        <w:rPr>
          <w:rFonts w:ascii="Arial" w:hAnsi="Arial" w:cs="Arial"/>
        </w:rPr>
        <w:t xml:space="preserve">, </w:t>
      </w:r>
      <w:r w:rsidR="00C67889" w:rsidRPr="00C67889">
        <w:rPr>
          <w:rFonts w:ascii="Arial" w:hAnsi="Arial" w:cs="Arial"/>
          <w:b/>
        </w:rPr>
        <w:t>remove</w:t>
      </w:r>
      <w:r w:rsidR="00BE0E21">
        <w:rPr>
          <w:rFonts w:ascii="Arial" w:hAnsi="Arial" w:cs="Arial"/>
        </w:rPr>
        <w:t xml:space="preserve"> a </w:t>
      </w:r>
      <w:r w:rsidR="00A41855">
        <w:rPr>
          <w:rFonts w:ascii="Arial" w:hAnsi="Arial" w:cs="Arial"/>
        </w:rPr>
        <w:t xml:space="preserve">specific project </w:t>
      </w:r>
      <w:r w:rsidR="00C67889">
        <w:rPr>
          <w:rFonts w:ascii="Arial" w:hAnsi="Arial" w:cs="Arial"/>
        </w:rPr>
        <w:t xml:space="preserve">and to </w:t>
      </w:r>
      <w:r w:rsidR="00C67889" w:rsidRPr="00C67889">
        <w:rPr>
          <w:rFonts w:ascii="Arial" w:hAnsi="Arial" w:cs="Arial"/>
          <w:b/>
        </w:rPr>
        <w:t>display</w:t>
      </w:r>
      <w:r w:rsidR="00C67889">
        <w:rPr>
          <w:rFonts w:ascii="Arial" w:hAnsi="Arial" w:cs="Arial"/>
        </w:rPr>
        <w:t xml:space="preserve"> the details of </w:t>
      </w:r>
      <w:r w:rsidR="00156636">
        <w:rPr>
          <w:rFonts w:ascii="Arial" w:hAnsi="Arial" w:cs="Arial"/>
        </w:rPr>
        <w:t xml:space="preserve">all the </w:t>
      </w:r>
      <w:r w:rsidR="00A41855">
        <w:rPr>
          <w:rFonts w:ascii="Arial" w:hAnsi="Arial" w:cs="Arial"/>
        </w:rPr>
        <w:t xml:space="preserve">projects </w:t>
      </w:r>
      <w:r w:rsidR="00BF45F1">
        <w:rPr>
          <w:rFonts w:ascii="Arial" w:hAnsi="Arial" w:cs="Arial"/>
        </w:rPr>
        <w:t xml:space="preserve">currently </w:t>
      </w:r>
      <w:r w:rsidR="00156636">
        <w:rPr>
          <w:rFonts w:ascii="Arial" w:hAnsi="Arial" w:cs="Arial"/>
        </w:rPr>
        <w:t>being</w:t>
      </w:r>
      <w:r w:rsidR="00A41855">
        <w:rPr>
          <w:rFonts w:ascii="Arial" w:hAnsi="Arial" w:cs="Arial"/>
        </w:rPr>
        <w:t xml:space="preserve"> carried out by the company</w:t>
      </w:r>
      <w:r w:rsidR="00395246">
        <w:rPr>
          <w:rFonts w:ascii="Arial" w:hAnsi="Arial" w:cs="Arial"/>
        </w:rPr>
        <w:t xml:space="preserve"> in alphabetical order of project title</w:t>
      </w:r>
      <w:r w:rsidR="008D7E16">
        <w:rPr>
          <w:rFonts w:ascii="Arial" w:hAnsi="Arial" w:cs="Arial"/>
        </w:rPr>
        <w:t>;</w:t>
      </w:r>
    </w:p>
    <w:p w14:paraId="26699068" w14:textId="2699D94D" w:rsidR="008D7E16" w:rsidRDefault="008D7E16" w:rsidP="00C67889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9E2892">
        <w:rPr>
          <w:rFonts w:ascii="Arial" w:hAnsi="Arial" w:cs="Arial"/>
        </w:rPr>
        <w:t>Use appropriate exception handling</w:t>
      </w:r>
      <w:r>
        <w:rPr>
          <w:rFonts w:ascii="Arial" w:hAnsi="Arial" w:cs="Arial"/>
        </w:rPr>
        <w:t>.</w:t>
      </w:r>
    </w:p>
    <w:p w14:paraId="2B0AB3FB" w14:textId="77777777" w:rsidR="00C67889" w:rsidRPr="003B0353" w:rsidRDefault="00C67889" w:rsidP="00B56A8E">
      <w:pPr>
        <w:rPr>
          <w:rFonts w:ascii="Arial" w:hAnsi="Arial" w:cs="Arial"/>
        </w:rPr>
      </w:pPr>
    </w:p>
    <w:p w14:paraId="54A768BE" w14:textId="64861C58" w:rsidR="00B56A8E" w:rsidRPr="00B56A8E" w:rsidRDefault="00B56A8E" w:rsidP="00B56A8E">
      <w:pPr>
        <w:spacing w:after="0" w:line="240" w:lineRule="auto"/>
        <w:jc w:val="both"/>
        <w:rPr>
          <w:rFonts w:ascii="Arial" w:eastAsia="Times New Roman" w:hAnsi="Arial" w:cs="Arial"/>
          <w:b/>
          <w:bCs/>
        </w:rPr>
      </w:pPr>
      <w:r w:rsidRPr="00B56A8E">
        <w:rPr>
          <w:rFonts w:ascii="Arial" w:eastAsia="Times New Roman" w:hAnsi="Arial" w:cs="Arial"/>
          <w:b/>
          <w:bCs/>
        </w:rPr>
        <w:t>Step</w:t>
      </w:r>
      <w:r w:rsidR="00B56496">
        <w:rPr>
          <w:rFonts w:ascii="Arial" w:eastAsia="Times New Roman" w:hAnsi="Arial" w:cs="Arial"/>
          <w:b/>
          <w:bCs/>
        </w:rPr>
        <w:t xml:space="preserve"> </w:t>
      </w:r>
      <w:r w:rsidRPr="00B56A8E">
        <w:rPr>
          <w:rFonts w:ascii="Arial" w:eastAsia="Times New Roman" w:hAnsi="Arial" w:cs="Arial"/>
          <w:b/>
          <w:bCs/>
        </w:rPr>
        <w:t xml:space="preserve">2: Functionality is worth </w:t>
      </w:r>
      <w:r w:rsidR="00551FEC">
        <w:rPr>
          <w:rFonts w:ascii="Arial" w:eastAsia="Times New Roman" w:hAnsi="Arial" w:cs="Arial"/>
          <w:b/>
          <w:bCs/>
        </w:rPr>
        <w:t>1</w:t>
      </w:r>
      <w:r w:rsidR="005B0F01" w:rsidRPr="005B0F01">
        <w:rPr>
          <w:rFonts w:ascii="Arial" w:eastAsia="Times New Roman" w:hAnsi="Arial" w:cs="Arial"/>
          <w:b/>
          <w:bCs/>
        </w:rPr>
        <w:t>5</w:t>
      </w:r>
      <w:r w:rsidRPr="00B56A8E">
        <w:rPr>
          <w:rFonts w:ascii="Arial" w:eastAsia="Times New Roman" w:hAnsi="Arial" w:cs="Arial"/>
          <w:b/>
          <w:bCs/>
        </w:rPr>
        <w:t xml:space="preserve"> marks</w:t>
      </w:r>
    </w:p>
    <w:p w14:paraId="356A2295" w14:textId="7DC2489A" w:rsidR="00B304FA" w:rsidRDefault="00585EF1" w:rsidP="00C67889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reate </w:t>
      </w:r>
      <w:r w:rsidR="006378BB">
        <w:rPr>
          <w:rFonts w:ascii="Arial" w:hAnsi="Arial" w:cs="Arial"/>
        </w:rPr>
        <w:t xml:space="preserve">a </w:t>
      </w:r>
      <w:proofErr w:type="spellStart"/>
      <w:r w:rsidR="004E22FC" w:rsidRPr="004E22FC">
        <w:rPr>
          <w:rFonts w:ascii="Arial" w:hAnsi="Arial" w:cs="Arial"/>
          <w:b/>
        </w:rPr>
        <w:t>TeamMember</w:t>
      </w:r>
      <w:proofErr w:type="spellEnd"/>
      <w:r w:rsidR="004E22FC">
        <w:rPr>
          <w:rFonts w:ascii="Arial" w:hAnsi="Arial" w:cs="Arial"/>
        </w:rPr>
        <w:t xml:space="preserve"> </w:t>
      </w:r>
      <w:r w:rsidR="006378BB">
        <w:rPr>
          <w:rFonts w:ascii="Arial" w:hAnsi="Arial" w:cs="Arial"/>
        </w:rPr>
        <w:t>class</w:t>
      </w:r>
      <w:r w:rsidR="00D66AAA">
        <w:rPr>
          <w:rFonts w:ascii="Arial" w:hAnsi="Arial" w:cs="Arial"/>
        </w:rPr>
        <w:t xml:space="preserve"> with suitable attributes</w:t>
      </w:r>
      <w:r w:rsidR="004E22FC">
        <w:rPr>
          <w:rFonts w:ascii="Arial" w:hAnsi="Arial" w:cs="Arial"/>
        </w:rPr>
        <w:t>;</w:t>
      </w:r>
    </w:p>
    <w:p w14:paraId="21682838" w14:textId="7B72FA0A" w:rsidR="00585EF1" w:rsidRPr="00647057" w:rsidRDefault="00647057" w:rsidP="007A44B3">
      <w:pPr>
        <w:pStyle w:val="ListParagraph"/>
        <w:numPr>
          <w:ilvl w:val="0"/>
          <w:numId w:val="4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sing an appropriate dynamic data structure, different from the one used above, </w:t>
      </w:r>
      <w:r w:rsidR="00585EF1" w:rsidRPr="00647057">
        <w:rPr>
          <w:rFonts w:ascii="Arial" w:hAnsi="Arial" w:cs="Arial"/>
        </w:rPr>
        <w:t xml:space="preserve">write a </w:t>
      </w:r>
      <w:proofErr w:type="spellStart"/>
      <w:r w:rsidR="00585EF1" w:rsidRPr="00647057">
        <w:rPr>
          <w:rFonts w:ascii="Arial" w:hAnsi="Arial" w:cs="Arial"/>
          <w:b/>
        </w:rPr>
        <w:t>TeamMemberTest</w:t>
      </w:r>
      <w:proofErr w:type="spellEnd"/>
      <w:r w:rsidR="00585EF1" w:rsidRPr="00647057">
        <w:rPr>
          <w:rFonts w:ascii="Arial" w:hAnsi="Arial" w:cs="Arial"/>
        </w:rPr>
        <w:t xml:space="preserve"> class that offers a simple menu to </w:t>
      </w:r>
      <w:r w:rsidR="00585EF1" w:rsidRPr="00647057">
        <w:rPr>
          <w:rFonts w:ascii="Arial" w:hAnsi="Arial" w:cs="Arial"/>
          <w:b/>
        </w:rPr>
        <w:t>add</w:t>
      </w:r>
      <w:r w:rsidR="00585EF1" w:rsidRPr="00647057">
        <w:rPr>
          <w:rFonts w:ascii="Arial" w:hAnsi="Arial" w:cs="Arial"/>
        </w:rPr>
        <w:t xml:space="preserve"> a new team member, </w:t>
      </w:r>
      <w:r w:rsidR="00585EF1" w:rsidRPr="00647057">
        <w:rPr>
          <w:rFonts w:ascii="Arial" w:hAnsi="Arial" w:cs="Arial"/>
          <w:b/>
        </w:rPr>
        <w:t>find</w:t>
      </w:r>
      <w:r w:rsidR="00585EF1" w:rsidRPr="00647057">
        <w:rPr>
          <w:rFonts w:ascii="Arial" w:hAnsi="Arial" w:cs="Arial"/>
        </w:rPr>
        <w:t xml:space="preserve"> and </w:t>
      </w:r>
      <w:r w:rsidR="00585EF1" w:rsidRPr="00647057">
        <w:rPr>
          <w:rFonts w:ascii="Arial" w:hAnsi="Arial" w:cs="Arial"/>
          <w:b/>
        </w:rPr>
        <w:t>display</w:t>
      </w:r>
      <w:r w:rsidR="00585EF1" w:rsidRPr="00647057">
        <w:rPr>
          <w:rFonts w:ascii="Arial" w:hAnsi="Arial" w:cs="Arial"/>
        </w:rPr>
        <w:t xml:space="preserve"> a specific</w:t>
      </w:r>
      <w:r>
        <w:rPr>
          <w:rFonts w:ascii="Arial" w:hAnsi="Arial" w:cs="Arial"/>
        </w:rPr>
        <w:t xml:space="preserve"> </w:t>
      </w:r>
      <w:r w:rsidR="00585EF1" w:rsidRPr="00647057">
        <w:rPr>
          <w:rFonts w:ascii="Arial" w:hAnsi="Arial" w:cs="Arial"/>
        </w:rPr>
        <w:t xml:space="preserve">team member, </w:t>
      </w:r>
      <w:r w:rsidR="00585EF1" w:rsidRPr="00647057">
        <w:rPr>
          <w:rFonts w:ascii="Arial" w:hAnsi="Arial" w:cs="Arial"/>
          <w:b/>
        </w:rPr>
        <w:t>remove</w:t>
      </w:r>
      <w:r w:rsidR="00585EF1" w:rsidRPr="00647057">
        <w:rPr>
          <w:rFonts w:ascii="Arial" w:hAnsi="Arial" w:cs="Arial"/>
        </w:rPr>
        <w:t xml:space="preserve"> a specific team member and to </w:t>
      </w:r>
      <w:r w:rsidR="00585EF1" w:rsidRPr="00647057">
        <w:rPr>
          <w:rFonts w:ascii="Arial" w:hAnsi="Arial" w:cs="Arial"/>
          <w:b/>
        </w:rPr>
        <w:t>display</w:t>
      </w:r>
      <w:r w:rsidR="00585EF1" w:rsidRPr="00647057">
        <w:rPr>
          <w:rFonts w:ascii="Arial" w:hAnsi="Arial" w:cs="Arial"/>
        </w:rPr>
        <w:t xml:space="preserve"> the details of all the team members</w:t>
      </w:r>
      <w:r w:rsidRPr="00647057">
        <w:rPr>
          <w:rFonts w:ascii="Arial" w:hAnsi="Arial" w:cs="Arial"/>
        </w:rPr>
        <w:t>;</w:t>
      </w:r>
    </w:p>
    <w:p w14:paraId="53196801" w14:textId="756C6D4D" w:rsidR="00F66BB2" w:rsidRPr="00395246" w:rsidRDefault="00F66BB2" w:rsidP="00395246">
      <w:pPr>
        <w:ind w:left="360"/>
        <w:rPr>
          <w:rFonts w:ascii="Arial" w:hAnsi="Arial" w:cs="Arial"/>
        </w:rPr>
      </w:pPr>
    </w:p>
    <w:p w14:paraId="2F2D87BD" w14:textId="6CE33947" w:rsidR="00776381" w:rsidRPr="009E2892" w:rsidRDefault="00776381" w:rsidP="00776381">
      <w:pPr>
        <w:rPr>
          <w:rFonts w:ascii="Arial" w:hAnsi="Arial" w:cs="Arial"/>
          <w:b/>
        </w:rPr>
      </w:pPr>
      <w:r w:rsidRPr="009E2892">
        <w:rPr>
          <w:rFonts w:ascii="Arial" w:hAnsi="Arial" w:cs="Arial"/>
          <w:b/>
        </w:rPr>
        <w:t xml:space="preserve">Step 3: Functionality is worth </w:t>
      </w:r>
      <w:r w:rsidR="00551FEC">
        <w:rPr>
          <w:rFonts w:ascii="Arial" w:hAnsi="Arial" w:cs="Arial"/>
          <w:b/>
        </w:rPr>
        <w:t>3</w:t>
      </w:r>
      <w:r w:rsidR="005B0F01" w:rsidRPr="009E2892">
        <w:rPr>
          <w:rFonts w:ascii="Arial" w:hAnsi="Arial" w:cs="Arial"/>
          <w:b/>
        </w:rPr>
        <w:t>5</w:t>
      </w:r>
      <w:r w:rsidRPr="009E2892">
        <w:rPr>
          <w:rFonts w:ascii="Arial" w:hAnsi="Arial" w:cs="Arial"/>
          <w:b/>
        </w:rPr>
        <w:t xml:space="preserve"> marks</w:t>
      </w:r>
    </w:p>
    <w:p w14:paraId="00BD279E" w14:textId="710845AD" w:rsidR="00776381" w:rsidRDefault="00585EF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ombine the two structures above </w:t>
      </w:r>
      <w:r w:rsidR="00776381" w:rsidRPr="009E2892">
        <w:rPr>
          <w:rFonts w:ascii="Arial" w:hAnsi="Arial" w:cs="Arial"/>
        </w:rPr>
        <w:t>modif</w:t>
      </w:r>
      <w:r>
        <w:rPr>
          <w:rFonts w:ascii="Arial" w:hAnsi="Arial" w:cs="Arial"/>
        </w:rPr>
        <w:t>ying</w:t>
      </w:r>
      <w:r w:rsidR="00776381" w:rsidRPr="009E2892">
        <w:rPr>
          <w:rFonts w:ascii="Arial" w:hAnsi="Arial" w:cs="Arial"/>
        </w:rPr>
        <w:t xml:space="preserve"> the necessary methods so that the resulting data structure is a </w:t>
      </w:r>
      <w:r w:rsidR="00D45C24">
        <w:rPr>
          <w:rFonts w:ascii="Arial" w:hAnsi="Arial" w:cs="Arial"/>
          <w:b/>
        </w:rPr>
        <w:t>binary search</w:t>
      </w:r>
      <w:r w:rsidR="00776381" w:rsidRPr="009E2892">
        <w:rPr>
          <w:rFonts w:ascii="Arial" w:hAnsi="Arial" w:cs="Arial"/>
          <w:b/>
        </w:rPr>
        <w:t xml:space="preserve"> tree</w:t>
      </w:r>
      <w:r>
        <w:rPr>
          <w:rFonts w:ascii="Arial" w:hAnsi="Arial" w:cs="Arial"/>
        </w:rPr>
        <w:t>;</w:t>
      </w:r>
      <w:r w:rsidR="00647057">
        <w:rPr>
          <w:rFonts w:ascii="Arial" w:hAnsi="Arial" w:cs="Arial"/>
        </w:rPr>
        <w:t xml:space="preserve"> You will need:</w:t>
      </w:r>
    </w:p>
    <w:p w14:paraId="0D5A13F3" w14:textId="380AA3DB" w:rsidR="00395246" w:rsidRDefault="00395246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proofErr w:type="spellStart"/>
      <w:r w:rsidRPr="00395246">
        <w:rPr>
          <w:rFonts w:ascii="Arial" w:hAnsi="Arial" w:cs="Arial"/>
          <w:b/>
        </w:rPr>
        <w:t>addProject</w:t>
      </w:r>
      <w:proofErr w:type="spellEnd"/>
      <w:r>
        <w:rPr>
          <w:rFonts w:ascii="Arial" w:hAnsi="Arial" w:cs="Arial"/>
        </w:rPr>
        <w:t xml:space="preserve"> method that adds projects to the structure;</w:t>
      </w:r>
    </w:p>
    <w:p w14:paraId="7E6AF844" w14:textId="6893E8E2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n </w:t>
      </w:r>
      <w:proofErr w:type="spellStart"/>
      <w:r w:rsidRPr="00B56496">
        <w:rPr>
          <w:rFonts w:ascii="Arial" w:hAnsi="Arial" w:cs="Arial"/>
          <w:b/>
        </w:rPr>
        <w:t>add</w:t>
      </w:r>
      <w:r>
        <w:rPr>
          <w:rFonts w:ascii="Arial" w:hAnsi="Arial" w:cs="Arial"/>
          <w:b/>
        </w:rPr>
        <w:t>TeamMember</w:t>
      </w:r>
      <w:proofErr w:type="spellEnd"/>
      <w:r>
        <w:rPr>
          <w:rFonts w:ascii="Arial" w:hAnsi="Arial" w:cs="Arial"/>
        </w:rPr>
        <w:t xml:space="preserve"> method that interacts with the user to select a </w:t>
      </w:r>
      <w:r w:rsidRPr="00C64AE3">
        <w:rPr>
          <w:rFonts w:ascii="Arial" w:hAnsi="Arial" w:cs="Arial"/>
          <w:b/>
        </w:rPr>
        <w:t>project</w:t>
      </w:r>
      <w:r>
        <w:rPr>
          <w:rFonts w:ascii="Arial" w:hAnsi="Arial" w:cs="Arial"/>
        </w:rPr>
        <w:t xml:space="preserve"> to add the project team member details to;</w:t>
      </w:r>
    </w:p>
    <w:p w14:paraId="68C33712" w14:textId="2D3C4870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7379CD">
        <w:rPr>
          <w:rFonts w:ascii="Arial" w:hAnsi="Arial" w:cs="Arial"/>
        </w:rPr>
        <w:t xml:space="preserve">a </w:t>
      </w:r>
      <w:proofErr w:type="spellStart"/>
      <w:r w:rsidRPr="007379CD">
        <w:rPr>
          <w:rFonts w:ascii="Arial" w:hAnsi="Arial" w:cs="Arial"/>
          <w:b/>
        </w:rPr>
        <w:t>removeTeamMember</w:t>
      </w:r>
      <w:proofErr w:type="spellEnd"/>
      <w:r w:rsidRPr="007379CD">
        <w:rPr>
          <w:rFonts w:ascii="Arial" w:hAnsi="Arial" w:cs="Arial"/>
          <w:b/>
        </w:rPr>
        <w:t xml:space="preserve"> </w:t>
      </w:r>
      <w:r w:rsidRPr="007379CD">
        <w:rPr>
          <w:rFonts w:ascii="Arial" w:hAnsi="Arial" w:cs="Arial"/>
        </w:rPr>
        <w:t>method to remove a specific team member from the system</w:t>
      </w:r>
      <w:r>
        <w:rPr>
          <w:rFonts w:ascii="Arial" w:hAnsi="Arial" w:cs="Arial"/>
        </w:rPr>
        <w:t xml:space="preserve"> if they are no longer a member of the team</w:t>
      </w:r>
      <w:r w:rsidRPr="007379CD">
        <w:rPr>
          <w:rFonts w:ascii="Arial" w:hAnsi="Arial" w:cs="Arial"/>
        </w:rPr>
        <w:t>;</w:t>
      </w:r>
    </w:p>
    <w:p w14:paraId="7CB3C7C0" w14:textId="54BF7C03" w:rsidR="00395246" w:rsidRPr="007379CD" w:rsidRDefault="00395246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spellStart"/>
      <w:r w:rsidRPr="00395246">
        <w:rPr>
          <w:rFonts w:ascii="Arial" w:hAnsi="Arial" w:cs="Arial"/>
          <w:b/>
        </w:rPr>
        <w:t>removeProject</w:t>
      </w:r>
      <w:proofErr w:type="spellEnd"/>
      <w:r>
        <w:rPr>
          <w:rFonts w:ascii="Arial" w:hAnsi="Arial" w:cs="Arial"/>
        </w:rPr>
        <w:t xml:space="preserve"> method to remove a project from the system;</w:t>
      </w:r>
    </w:p>
    <w:p w14:paraId="24249CCF" w14:textId="50099F48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 </w:t>
      </w:r>
      <w:proofErr w:type="spellStart"/>
      <w:r w:rsidRPr="00EC6ABB">
        <w:rPr>
          <w:rFonts w:ascii="Arial" w:hAnsi="Arial" w:cs="Arial"/>
          <w:b/>
        </w:rPr>
        <w:t>display</w:t>
      </w:r>
      <w:r>
        <w:rPr>
          <w:rFonts w:ascii="Arial" w:hAnsi="Arial" w:cs="Arial"/>
          <w:b/>
        </w:rPr>
        <w:t>TeamMembers</w:t>
      </w:r>
      <w:proofErr w:type="spellEnd"/>
      <w:r>
        <w:rPr>
          <w:rFonts w:ascii="Arial" w:hAnsi="Arial" w:cs="Arial"/>
        </w:rPr>
        <w:t xml:space="preserve"> method which interacts with the user to select the project to display and which then displays all the team members for that project;</w:t>
      </w:r>
    </w:p>
    <w:p w14:paraId="2BA080ED" w14:textId="62AD4388" w:rsidR="00585EF1" w:rsidRDefault="00585EF1" w:rsidP="00647057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4E22FC">
        <w:rPr>
          <w:rFonts w:ascii="Arial" w:hAnsi="Arial" w:cs="Arial"/>
        </w:rPr>
        <w:t xml:space="preserve">a </w:t>
      </w:r>
      <w:proofErr w:type="spellStart"/>
      <w:r w:rsidRPr="004E22FC">
        <w:rPr>
          <w:rFonts w:ascii="Arial" w:hAnsi="Arial" w:cs="Arial"/>
          <w:b/>
        </w:rPr>
        <w:t>displayAll</w:t>
      </w:r>
      <w:proofErr w:type="spellEnd"/>
      <w:r w:rsidRPr="004E22FC">
        <w:rPr>
          <w:rFonts w:ascii="Arial" w:hAnsi="Arial" w:cs="Arial"/>
        </w:rPr>
        <w:t xml:space="preserve"> method to display the information on all data for the </w:t>
      </w:r>
      <w:r>
        <w:rPr>
          <w:rFonts w:ascii="Arial" w:hAnsi="Arial" w:cs="Arial"/>
        </w:rPr>
        <w:t>projects including all the team member info</w:t>
      </w:r>
      <w:r w:rsidR="00647057">
        <w:rPr>
          <w:rFonts w:ascii="Arial" w:hAnsi="Arial" w:cs="Arial"/>
        </w:rPr>
        <w:t>, in alphabetical order of project</w:t>
      </w:r>
      <w:r>
        <w:rPr>
          <w:rFonts w:ascii="Arial" w:hAnsi="Arial" w:cs="Arial"/>
        </w:rPr>
        <w:t>;</w:t>
      </w:r>
    </w:p>
    <w:p w14:paraId="73A59696" w14:textId="3159DC0F" w:rsidR="00776381" w:rsidRPr="009E2892" w:rsidRDefault="0077638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9E2892">
        <w:rPr>
          <w:rFonts w:ascii="Arial" w:hAnsi="Arial" w:cs="Arial"/>
        </w:rPr>
        <w:t xml:space="preserve">provide a method to display the number </w:t>
      </w:r>
      <w:r w:rsidR="009E2892" w:rsidRPr="009E2892">
        <w:rPr>
          <w:rFonts w:ascii="Arial" w:hAnsi="Arial" w:cs="Arial"/>
        </w:rPr>
        <w:t xml:space="preserve">of members in each </w:t>
      </w:r>
      <w:r w:rsidR="00585EF1">
        <w:rPr>
          <w:rFonts w:ascii="Arial" w:hAnsi="Arial" w:cs="Arial"/>
        </w:rPr>
        <w:t xml:space="preserve">project </w:t>
      </w:r>
      <w:r w:rsidR="009E2892" w:rsidRPr="009E2892">
        <w:rPr>
          <w:rFonts w:ascii="Arial" w:hAnsi="Arial" w:cs="Arial"/>
        </w:rPr>
        <w:t>team.</w:t>
      </w:r>
    </w:p>
    <w:p w14:paraId="529EE62D" w14:textId="1D95E9BA" w:rsidR="00585EF1" w:rsidRPr="009E2892" w:rsidRDefault="00585EF1" w:rsidP="0077638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add JUnit classes that test your solution.</w:t>
      </w:r>
    </w:p>
    <w:p w14:paraId="6A01259D" w14:textId="77777777" w:rsidR="00B56A8E" w:rsidRPr="00725ED6" w:rsidRDefault="00B56A8E" w:rsidP="00B56A8E">
      <w:pPr>
        <w:pStyle w:val="BodyText"/>
        <w:rPr>
          <w:rFonts w:ascii="Arial" w:hAnsi="Arial" w:cs="Arial"/>
          <w:bCs/>
          <w:sz w:val="22"/>
          <w:szCs w:val="22"/>
          <w:lang w:val="en-GB"/>
        </w:rPr>
      </w:pPr>
    </w:p>
    <w:p w14:paraId="490CD9AB" w14:textId="616C749E" w:rsidR="00690A1B" w:rsidRDefault="00690A1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8C2B9DA" w14:textId="17B985ED" w:rsidR="00B304FA" w:rsidRPr="00690A1B" w:rsidRDefault="00690A1B" w:rsidP="00690A1B">
      <w:pPr>
        <w:spacing w:after="0" w:line="240" w:lineRule="auto"/>
        <w:jc w:val="center"/>
        <w:rPr>
          <w:rFonts w:ascii="Arial" w:eastAsia="Times New Roman" w:hAnsi="Arial" w:cs="Arial"/>
          <w:b/>
          <w:bCs/>
          <w:sz w:val="28"/>
          <w:szCs w:val="28"/>
        </w:rPr>
      </w:pPr>
      <w:r w:rsidRPr="00690A1B">
        <w:rPr>
          <w:rFonts w:ascii="Arial" w:eastAsia="Times New Roman" w:hAnsi="Arial" w:cs="Arial"/>
          <w:b/>
          <w:bCs/>
          <w:sz w:val="28"/>
          <w:szCs w:val="28"/>
        </w:rPr>
        <w:lastRenderedPageBreak/>
        <w:t>Marking Scheme</w:t>
      </w:r>
    </w:p>
    <w:p w14:paraId="39E448A4" w14:textId="77777777" w:rsidR="00AB72AD" w:rsidRDefault="00AB72AD">
      <w:pPr>
        <w:rPr>
          <w:rFonts w:ascii="Calibri" w:eastAsia="Times New Roman" w:hAnsi="Calibri" w:cs="Calibri"/>
          <w:color w:val="000000"/>
          <w:lang w:eastAsia="en-GB"/>
        </w:rPr>
      </w:pPr>
    </w:p>
    <w:p w14:paraId="4353A2B9" w14:textId="05C38D41" w:rsidR="00690A1B" w:rsidRPr="00AB72AD" w:rsidRDefault="008D0664">
      <w:pPr>
        <w:rPr>
          <w:rFonts w:ascii="Calibri" w:eastAsia="Times New Roman" w:hAnsi="Calibri" w:cs="Calibri"/>
          <w:color w:val="000000"/>
          <w:lang w:eastAsia="en-GB"/>
        </w:rPr>
      </w:pPr>
      <w:r w:rsidRPr="00AB72AD">
        <w:rPr>
          <w:rFonts w:ascii="Calibri" w:eastAsia="Times New Roman" w:hAnsi="Calibri" w:cs="Calibri"/>
          <w:color w:val="000000"/>
          <w:lang w:eastAsia="en-GB"/>
        </w:rPr>
        <w:t>Sou</w:t>
      </w:r>
      <w:r w:rsidR="00AB72AD">
        <w:rPr>
          <w:rFonts w:ascii="Calibri" w:eastAsia="Times New Roman" w:hAnsi="Calibri" w:cs="Calibri"/>
          <w:color w:val="000000"/>
          <w:lang w:eastAsia="en-GB"/>
        </w:rPr>
        <w:t>r</w:t>
      </w:r>
      <w:r w:rsidRPr="00AB72AD">
        <w:rPr>
          <w:rFonts w:ascii="Calibri" w:eastAsia="Times New Roman" w:hAnsi="Calibri" w:cs="Calibri"/>
          <w:color w:val="000000"/>
          <w:lang w:eastAsia="en-GB"/>
        </w:rPr>
        <w:t>ce code must com</w:t>
      </w:r>
      <w:r w:rsidR="00976812" w:rsidRPr="00AB72AD">
        <w:rPr>
          <w:rFonts w:ascii="Calibri" w:eastAsia="Times New Roman" w:hAnsi="Calibri" w:cs="Calibri"/>
          <w:color w:val="000000"/>
          <w:lang w:eastAsia="en-GB"/>
        </w:rPr>
        <w:t xml:space="preserve">pile </w:t>
      </w:r>
      <w:r w:rsidR="00AB72AD" w:rsidRPr="00AB72AD">
        <w:rPr>
          <w:rFonts w:ascii="Calibri" w:eastAsia="Times New Roman" w:hAnsi="Calibri" w:cs="Calibri"/>
          <w:color w:val="000000"/>
          <w:lang w:eastAsia="en-GB"/>
        </w:rPr>
        <w:t>to qualify for marks (Except items under “Individual Report”)</w:t>
      </w:r>
    </w:p>
    <w:tbl>
      <w:tblPr>
        <w:tblW w:w="8647" w:type="dxa"/>
        <w:tblLook w:val="04A0" w:firstRow="1" w:lastRow="0" w:firstColumn="1" w:lastColumn="0" w:noHBand="0" w:noVBand="1"/>
      </w:tblPr>
      <w:tblGrid>
        <w:gridCol w:w="940"/>
        <w:gridCol w:w="6715"/>
        <w:gridCol w:w="992"/>
      </w:tblGrid>
      <w:tr w:rsidR="00483DB7" w:rsidRPr="00483DB7" w14:paraId="4FD81DE0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F9876" w14:textId="77777777" w:rsidR="00483DB7" w:rsidRPr="00483DB7" w:rsidRDefault="00483DB7" w:rsidP="00483DB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  <w:tc>
          <w:tcPr>
            <w:tcW w:w="671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6E898C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39965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Max</w:t>
            </w:r>
          </w:p>
        </w:tc>
      </w:tr>
      <w:tr w:rsidR="00483DB7" w:rsidRPr="00483DB7" w14:paraId="26C24201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F0B8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1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69AB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E28B0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0810FF0E" w14:textId="77777777" w:rsidTr="00B0135A">
        <w:trPr>
          <w:trHeight w:val="34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EE2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3EA3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s to chosen dynamic structu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0ECB4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483DB7" w:rsidRPr="00483DB7" w14:paraId="2163F4D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579A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E9C786" w14:textId="78FB0940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checks if project already exists</w:t>
            </w:r>
            <w:r w:rsidR="003952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&amp; displays suitable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984C2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246252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49CB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EC222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find a particular project &amp; display inf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E7ACB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16F6B3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0CDFC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0AFA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suitable message if project not fo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8E760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F92143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E7C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D6080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remove project from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FFA221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2A1CC01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1E70F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FF4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 all projects in alphabetical or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B633C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314A4C2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2836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7FE1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indentation / formatt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B222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0B2A13E" w14:textId="77777777" w:rsidTr="00B0135A">
        <w:trPr>
          <w:trHeight w:val="238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8C83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05C17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no projects 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DBEA1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107DB32" w14:textId="77777777" w:rsidTr="00B0135A">
        <w:trPr>
          <w:trHeight w:val="38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0BB84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86715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rror handling for user input in all menu option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B643B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2F2A46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FF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3F8E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xception handl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6F8204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A9B6BB5" w14:textId="77777777" w:rsidTr="00B0135A">
        <w:trPr>
          <w:trHeight w:val="353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A864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1EDAE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Confirmation quit message when choose quit optio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C0290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FA8570D" w14:textId="77777777" w:rsidTr="00B0135A">
        <w:trPr>
          <w:trHeight w:val="259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7FF5B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033E9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invalid message if invalid menu option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84BBA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DD863CC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2092F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B2264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726B7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433DC127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98D2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2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82D4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5E44E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6E86BB14" w14:textId="77777777" w:rsidTr="00B0135A">
        <w:trPr>
          <w:trHeight w:val="28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7D1A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1ECE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 team members to chosen dynamic structur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09099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601717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E6F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0D04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checks if team member already exis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C2E3E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27B456A" w14:textId="77777777" w:rsidTr="00B0135A">
        <w:trPr>
          <w:trHeight w:val="22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6AC35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D4BAAB" w14:textId="6E439422" w:rsidR="00483DB7" w:rsidRPr="00483DB7" w:rsidRDefault="00483DB7" w:rsidP="0039524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team member </w:t>
            </w:r>
            <w:r w:rsidR="00395246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already 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0A18B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8A60077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2C7F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5DAA51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find a particular team member &amp; display info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5BB4C6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78ABFCC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C8F0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6CE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suitable message if team member not foun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1F42C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DC80BC6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DDD4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EEA51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remove team member from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3F408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27324B58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997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3A78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 all team memb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5F665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BBEA9E4" w14:textId="77777777" w:rsidTr="00B0135A">
        <w:trPr>
          <w:trHeight w:val="291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13C8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FB941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suitable message if no team members in the system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6CB454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229DB9D4" w14:textId="77777777" w:rsidTr="00B0135A">
        <w:trPr>
          <w:trHeight w:val="25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89C4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17E1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9FB1F1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33FEE984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EEB86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ep 3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63990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7B2ED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0C67C926" w14:textId="77777777" w:rsidTr="00B0135A">
        <w:trPr>
          <w:trHeight w:val="6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4AA6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9B4C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combine the two structures  so that the resulting data structure is a binary search tre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884E9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6FE66931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781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7060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s to the structur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6F4349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3A7C131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E6D3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8FF367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display project add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980F9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D6F7F19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4EF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06BE1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project team member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687521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675D0BD4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BC7E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109C9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when select a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41638C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285C0B5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BB52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81A403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detects no match for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7DD0E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5FEAAC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CBE6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928563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suitable message displaye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113F18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0D6699D" w14:textId="77777777" w:rsidTr="00B0135A">
        <w:trPr>
          <w:trHeight w:val="43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5CD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603FE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only ask for team member information if project o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E3F73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D5BBAA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E4E6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3393C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displays team member add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B7FE1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56F2680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442C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52A947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eletes team memb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4F29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04CCA52D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EAAF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lastRenderedPageBreak/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41A350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displays team member remov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9232F40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9F2FB75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9624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6CEB3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eletes a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89064E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6952391E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581E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7597AB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displays project removed messag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4854A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61A9435E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633A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D85BE4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displa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4A2BF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4C6230B4" w14:textId="77777777" w:rsidTr="00B0135A">
        <w:trPr>
          <w:trHeight w:val="368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A58F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840A8C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displays team member details for a specific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95584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3994B4A7" w14:textId="77777777" w:rsidTr="00B0135A">
        <w:trPr>
          <w:trHeight w:val="6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37FA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481C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display all the project and team member details in alphabetical order of project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3E4A3C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3A07413B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3330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2A3F08" w14:textId="77777777" w:rsidR="00483DB7" w:rsidRPr="00483DB7" w:rsidRDefault="00483DB7" w:rsidP="00483DB7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   layout as required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2C0F06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1448FA" w:rsidRPr="00483DB7" w14:paraId="445DE701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4D22DD" w14:textId="77777777" w:rsidR="001448FA" w:rsidRPr="00483DB7" w:rsidRDefault="001448FA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67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83F1EB9" w14:textId="7FBB5C8D" w:rsidR="001448FA" w:rsidRPr="00483DB7" w:rsidRDefault="001448FA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448FA">
              <w:rPr>
                <w:rFonts w:ascii="Calibri" w:eastAsia="Times New Roman" w:hAnsi="Calibri" w:cs="Calibri"/>
                <w:color w:val="000000"/>
                <w:lang w:eastAsia="en-GB"/>
              </w:rPr>
              <w:t>provide a method to display the number of team me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mbers assigned to each projec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88A8005" w14:textId="704ED3F0" w:rsidR="001448FA" w:rsidRPr="00483DB7" w:rsidRDefault="001448FA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</w:tr>
      <w:tr w:rsidR="00483DB7" w:rsidRPr="00483DB7" w14:paraId="5260EDB2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5E4A9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60CB7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d JUnit classes to that test the solution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696B3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</w:tr>
      <w:tr w:rsidR="00483DB7" w:rsidRPr="00483DB7" w14:paraId="4F3FEE22" w14:textId="77777777" w:rsidTr="00B0135A">
        <w:trPr>
          <w:trHeight w:val="315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BB2C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55A84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26542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21F3BC1E" w14:textId="77777777" w:rsidTr="00B0135A">
        <w:trPr>
          <w:trHeight w:val="315"/>
        </w:trPr>
        <w:tc>
          <w:tcPr>
            <w:tcW w:w="9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F5EB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yle &amp; report</w:t>
            </w:r>
          </w:p>
        </w:tc>
        <w:tc>
          <w:tcPr>
            <w:tcW w:w="671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02C1C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D06A1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483DB7" w:rsidRPr="00483DB7" w14:paraId="5A667C41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88D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36871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code layout/indentation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4A8EF2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23B4DF8B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BE47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57C8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meaningful name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469BCF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61D0B388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F0AF6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854546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use of public/private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BF863D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76D8F925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464A4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15A132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use of static identifi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5EF27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E6287C2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B0523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103ED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ppropriate override of Object method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E090D0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68B5B84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EF00C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4BDCA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use of this to identify object components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C6915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098029FC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2BAE8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093BF5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adherence to structured programming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4E129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</w:tr>
      <w:tr w:rsidR="00483DB7" w:rsidRPr="00483DB7" w14:paraId="4113859F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D76AC9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86A60" w14:textId="4D48DFE3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Source code in </w:t>
            </w:r>
            <w:r w:rsidR="00B0135A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GitHub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posito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85B80B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EB5783E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9F46A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223D35" w14:textId="64BF1092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Evidence of use of the </w:t>
            </w:r>
            <w:r w:rsidR="00B0135A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GitHub</w:t>
            </w: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repository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92E4A8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</w:tr>
      <w:tr w:rsidR="00483DB7" w:rsidRPr="00483DB7" w14:paraId="1E91D883" w14:textId="77777777" w:rsidTr="00B0135A">
        <w:trPr>
          <w:trHeight w:val="377"/>
        </w:trPr>
        <w:tc>
          <w:tcPr>
            <w:tcW w:w="9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2928E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D2C9F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Solution design follows Model-View-Controller Pattern.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B5C433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</w:tr>
      <w:tr w:rsidR="00483DB7" w:rsidRPr="00483DB7" w14:paraId="487D96C6" w14:textId="77777777" w:rsidTr="00B0135A">
        <w:trPr>
          <w:trHeight w:val="360"/>
        </w:trPr>
        <w:tc>
          <w:tcPr>
            <w:tcW w:w="9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BEEDB" w14:textId="77777777" w:rsidR="00483DB7" w:rsidRPr="00483DB7" w:rsidRDefault="00483DB7" w:rsidP="00483DB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 </w:t>
            </w:r>
          </w:p>
        </w:tc>
        <w:tc>
          <w:tcPr>
            <w:tcW w:w="671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773C86" w14:textId="6FF9352B" w:rsidR="00483DB7" w:rsidRPr="00483DB7" w:rsidRDefault="00B0135A" w:rsidP="00B013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Individual r</w:t>
            </w:r>
            <w:r w:rsidR="00483DB7"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eport including testing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 &amp; reflective assessment of work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59A8EA" w14:textId="77777777" w:rsidR="00483DB7" w:rsidRPr="00483DB7" w:rsidRDefault="00483DB7" w:rsidP="00483DB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83DB7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</w:tr>
    </w:tbl>
    <w:p w14:paraId="0503868D" w14:textId="30BB8E20" w:rsidR="00690A1B" w:rsidRPr="001448FA" w:rsidRDefault="00690A1B"/>
    <w:sectPr w:rsidR="00690A1B" w:rsidRPr="001448F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7971B3" w14:textId="77777777" w:rsidR="00A74BAF" w:rsidRDefault="00A74BAF" w:rsidP="00B56A8E">
      <w:pPr>
        <w:spacing w:after="0" w:line="240" w:lineRule="auto"/>
      </w:pPr>
      <w:r>
        <w:separator/>
      </w:r>
    </w:p>
  </w:endnote>
  <w:endnote w:type="continuationSeparator" w:id="0">
    <w:p w14:paraId="17ECB91B" w14:textId="77777777" w:rsidR="00A74BAF" w:rsidRDefault="00A74BAF" w:rsidP="00B56A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2974011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C16CD1F" w14:textId="43B302D6" w:rsidR="00D37A47" w:rsidRDefault="00D37A4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FE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51FE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F9DC3E0" w14:textId="1A7D82FC" w:rsidR="00B56A8E" w:rsidRPr="00B56A8E" w:rsidRDefault="00B56A8E" w:rsidP="001F4AE0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591AB3" w14:textId="77777777" w:rsidR="00A74BAF" w:rsidRDefault="00A74BAF" w:rsidP="00B56A8E">
      <w:pPr>
        <w:spacing w:after="0" w:line="240" w:lineRule="auto"/>
      </w:pPr>
      <w:r>
        <w:separator/>
      </w:r>
    </w:p>
  </w:footnote>
  <w:footnote w:type="continuationSeparator" w:id="0">
    <w:p w14:paraId="10EDB4D3" w14:textId="77777777" w:rsidR="00A74BAF" w:rsidRDefault="00A74BAF" w:rsidP="00B56A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8703D"/>
    <w:multiLevelType w:val="hybridMultilevel"/>
    <w:tmpl w:val="2F786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B17688"/>
    <w:multiLevelType w:val="hybridMultilevel"/>
    <w:tmpl w:val="40660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64692"/>
    <w:multiLevelType w:val="hybridMultilevel"/>
    <w:tmpl w:val="2B9201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24666"/>
    <w:multiLevelType w:val="hybridMultilevel"/>
    <w:tmpl w:val="0C56C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E85244"/>
    <w:multiLevelType w:val="hybridMultilevel"/>
    <w:tmpl w:val="E4F4F6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F11890"/>
    <w:multiLevelType w:val="hybridMultilevel"/>
    <w:tmpl w:val="1096AA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s-UY" w:vendorID="64" w:dllVersion="6" w:nlCheck="1" w:checkStyle="0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tDA3MjUzMzIxNDdW0lEKTi0uzszPAykwqgUAyY+waCwAAAA="/>
  </w:docVars>
  <w:rsids>
    <w:rsidRoot w:val="00754E44"/>
    <w:rsid w:val="00001946"/>
    <w:rsid w:val="000568DE"/>
    <w:rsid w:val="000F49E7"/>
    <w:rsid w:val="001140D2"/>
    <w:rsid w:val="00120922"/>
    <w:rsid w:val="001448FA"/>
    <w:rsid w:val="00156636"/>
    <w:rsid w:val="00165B82"/>
    <w:rsid w:val="001D4F8C"/>
    <w:rsid w:val="001F4AE0"/>
    <w:rsid w:val="00273F38"/>
    <w:rsid w:val="002A7691"/>
    <w:rsid w:val="00331BA7"/>
    <w:rsid w:val="003323C9"/>
    <w:rsid w:val="00395246"/>
    <w:rsid w:val="00395D08"/>
    <w:rsid w:val="003B0353"/>
    <w:rsid w:val="00426FA5"/>
    <w:rsid w:val="00437466"/>
    <w:rsid w:val="00483DB7"/>
    <w:rsid w:val="004E22FC"/>
    <w:rsid w:val="00551FEC"/>
    <w:rsid w:val="00585EF1"/>
    <w:rsid w:val="005A49A9"/>
    <w:rsid w:val="005B0F01"/>
    <w:rsid w:val="005B1AF8"/>
    <w:rsid w:val="005D3928"/>
    <w:rsid w:val="006378BB"/>
    <w:rsid w:val="00647057"/>
    <w:rsid w:val="00666097"/>
    <w:rsid w:val="00671BA8"/>
    <w:rsid w:val="00673A90"/>
    <w:rsid w:val="00690A1B"/>
    <w:rsid w:val="00696274"/>
    <w:rsid w:val="00725ED6"/>
    <w:rsid w:val="007379CD"/>
    <w:rsid w:val="00754E44"/>
    <w:rsid w:val="00776381"/>
    <w:rsid w:val="007C5C34"/>
    <w:rsid w:val="00873EBF"/>
    <w:rsid w:val="008A4D0E"/>
    <w:rsid w:val="008D0664"/>
    <w:rsid w:val="008D7E16"/>
    <w:rsid w:val="008E2AB0"/>
    <w:rsid w:val="008E6335"/>
    <w:rsid w:val="00903534"/>
    <w:rsid w:val="00976812"/>
    <w:rsid w:val="009E2892"/>
    <w:rsid w:val="009E5A0B"/>
    <w:rsid w:val="00A41855"/>
    <w:rsid w:val="00A74BAF"/>
    <w:rsid w:val="00AB72AD"/>
    <w:rsid w:val="00AF346E"/>
    <w:rsid w:val="00B0135A"/>
    <w:rsid w:val="00B304FA"/>
    <w:rsid w:val="00B56496"/>
    <w:rsid w:val="00B56A8E"/>
    <w:rsid w:val="00BE0E21"/>
    <w:rsid w:val="00BF45F1"/>
    <w:rsid w:val="00C2307D"/>
    <w:rsid w:val="00C64AE3"/>
    <w:rsid w:val="00C67889"/>
    <w:rsid w:val="00C81652"/>
    <w:rsid w:val="00C877A2"/>
    <w:rsid w:val="00C94AE7"/>
    <w:rsid w:val="00CF0C03"/>
    <w:rsid w:val="00D3043E"/>
    <w:rsid w:val="00D37A47"/>
    <w:rsid w:val="00D45C24"/>
    <w:rsid w:val="00D66AAA"/>
    <w:rsid w:val="00D85F58"/>
    <w:rsid w:val="00DC6D9F"/>
    <w:rsid w:val="00DE6C56"/>
    <w:rsid w:val="00E363A7"/>
    <w:rsid w:val="00E41F15"/>
    <w:rsid w:val="00E43D4F"/>
    <w:rsid w:val="00EB5791"/>
    <w:rsid w:val="00EB6FEC"/>
    <w:rsid w:val="00EC5DA0"/>
    <w:rsid w:val="00EC6ABB"/>
    <w:rsid w:val="00EF1FC7"/>
    <w:rsid w:val="00EF69C7"/>
    <w:rsid w:val="00F10323"/>
    <w:rsid w:val="00F66BB2"/>
    <w:rsid w:val="00FB4441"/>
    <w:rsid w:val="00FC3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2BA41"/>
  <w15:chartTrackingRefBased/>
  <w15:docId w15:val="{ADCAC676-66BC-4F8F-ADC1-61B285C5D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04FA"/>
    <w:pPr>
      <w:ind w:left="720"/>
      <w:contextualSpacing/>
    </w:pPr>
  </w:style>
  <w:style w:type="paragraph" w:styleId="BodyText">
    <w:name w:val="Body Text"/>
    <w:basedOn w:val="Normal"/>
    <w:link w:val="BodyTextChar"/>
    <w:rsid w:val="00B56A8E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  <w:lang w:val="x-none"/>
    </w:rPr>
  </w:style>
  <w:style w:type="character" w:customStyle="1" w:styleId="BodyTextChar">
    <w:name w:val="Body Text Char"/>
    <w:basedOn w:val="DefaultParagraphFont"/>
    <w:link w:val="BodyText"/>
    <w:rsid w:val="00B56A8E"/>
    <w:rPr>
      <w:rFonts w:ascii="Times New Roman" w:eastAsia="Times New Roman" w:hAnsi="Times New Roman" w:cs="Times New Roman"/>
      <w:sz w:val="24"/>
      <w:szCs w:val="20"/>
      <w:lang w:val="x-none"/>
    </w:rPr>
  </w:style>
  <w:style w:type="paragraph" w:styleId="Header">
    <w:name w:val="header"/>
    <w:basedOn w:val="Normal"/>
    <w:link w:val="HeaderChar"/>
    <w:uiPriority w:val="99"/>
    <w:unhideWhenUsed/>
    <w:rsid w:val="00B56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6A8E"/>
  </w:style>
  <w:style w:type="paragraph" w:styleId="Footer">
    <w:name w:val="footer"/>
    <w:basedOn w:val="Normal"/>
    <w:link w:val="FooterChar"/>
    <w:uiPriority w:val="99"/>
    <w:unhideWhenUsed/>
    <w:rsid w:val="00B56A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6A8E"/>
  </w:style>
  <w:style w:type="paragraph" w:styleId="BalloonText">
    <w:name w:val="Balloon Text"/>
    <w:basedOn w:val="Normal"/>
    <w:link w:val="BalloonTextChar"/>
    <w:uiPriority w:val="99"/>
    <w:semiHidden/>
    <w:unhideWhenUsed/>
    <w:rsid w:val="00395D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D0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0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35DE623-81C5-D940-A50F-407C4EB9A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850</Words>
  <Characters>485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West Of Scotland</Company>
  <LinksUpToDate>false</LinksUpToDate>
  <CharactersWithSpaces>5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iam Birch</dc:creator>
  <cp:keywords/>
  <dc:description/>
  <cp:lastModifiedBy>Marina Ahmed</cp:lastModifiedBy>
  <cp:revision>2</cp:revision>
  <cp:lastPrinted>2020-02-28T16:08:00Z</cp:lastPrinted>
  <dcterms:created xsi:type="dcterms:W3CDTF">2020-03-31T21:16:00Z</dcterms:created>
  <dcterms:modified xsi:type="dcterms:W3CDTF">2020-03-31T21:16:00Z</dcterms:modified>
</cp:coreProperties>
</file>